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F5C1B" w14:textId="216F1F4E" w:rsidR="00077519" w:rsidRDefault="00077519" w:rsidP="00077519">
      <w:pPr>
        <w:spacing w:after="0"/>
        <w:jc w:val="center"/>
        <w:rPr>
          <w:b/>
          <w:color w:val="0065B0"/>
          <w:sz w:val="3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CCF200F" wp14:editId="2F535DA4">
            <wp:simplePos x="0" y="0"/>
            <wp:positionH relativeFrom="margin">
              <wp:align>center</wp:align>
            </wp:positionH>
            <wp:positionV relativeFrom="topMargin">
              <wp:posOffset>261215</wp:posOffset>
            </wp:positionV>
            <wp:extent cx="4905375" cy="84391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eaP Logo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048" b="31793"/>
                    <a:stretch/>
                  </pic:blipFill>
                  <pic:spPr bwMode="auto">
                    <a:xfrm>
                      <a:off x="0" y="0"/>
                      <a:ext cx="4905375" cy="843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D3E0920" w14:textId="05838417" w:rsidR="0075302D" w:rsidRPr="00077519" w:rsidRDefault="0075302D" w:rsidP="00BA1E46">
      <w:pPr>
        <w:spacing w:after="0" w:line="240" w:lineRule="auto"/>
        <w:jc w:val="center"/>
        <w:rPr>
          <w:b/>
          <w:color w:val="0065B0"/>
          <w:sz w:val="36"/>
        </w:rPr>
      </w:pPr>
      <w:r w:rsidRPr="0075302D">
        <w:rPr>
          <w:b/>
          <w:color w:val="0065B0"/>
          <w:sz w:val="36"/>
        </w:rPr>
        <w:t>CLASS PROJECT(S) PURPOSE &amp; GUIDELINES</w:t>
      </w:r>
    </w:p>
    <w:p w14:paraId="5B2158A8" w14:textId="21E1727F" w:rsidR="00AC0F10" w:rsidRPr="00BA1E46" w:rsidRDefault="00BA1E46" w:rsidP="00BA1E46">
      <w:pPr>
        <w:spacing w:before="120" w:after="0"/>
        <w:rPr>
          <w:rFonts w:asciiTheme="majorHAnsi" w:eastAsiaTheme="majorEastAsia" w:hAnsiTheme="majorHAnsi" w:cstheme="majorBidi"/>
          <w:b/>
          <w:color w:val="0065B0"/>
          <w:sz w:val="32"/>
          <w:szCs w:val="24"/>
          <w:lang w:eastAsia="ja-JP"/>
        </w:rPr>
      </w:pPr>
      <w:r w:rsidRPr="00BA1E46">
        <w:rPr>
          <w:rFonts w:asciiTheme="majorHAnsi" w:eastAsiaTheme="majorEastAsia" w:hAnsiTheme="majorHAnsi" w:cstheme="majorBidi"/>
          <w:b/>
          <w:color w:val="0065B0"/>
          <w:sz w:val="32"/>
          <w:szCs w:val="24"/>
          <w:lang w:eastAsia="ja-JP"/>
        </w:rPr>
        <w:t xml:space="preserve">AIM: </w:t>
      </w:r>
    </w:p>
    <w:p w14:paraId="5C02A1C1" w14:textId="55544AAB" w:rsidR="00BA1E46" w:rsidRPr="005A6119" w:rsidRDefault="003048FD" w:rsidP="00BA1E46">
      <w:pPr>
        <w:spacing w:after="0"/>
        <w:ind w:left="720"/>
        <w:rPr>
          <w:sz w:val="24"/>
        </w:rPr>
      </w:pPr>
      <w:r w:rsidRPr="005A6119">
        <w:rPr>
          <w:sz w:val="24"/>
        </w:rPr>
        <w:t xml:space="preserve">To </w:t>
      </w:r>
      <w:r w:rsidR="00666144" w:rsidRPr="005A6119">
        <w:rPr>
          <w:sz w:val="24"/>
        </w:rPr>
        <w:t>make it possible for</w:t>
      </w:r>
      <w:r w:rsidR="00AC0F10" w:rsidRPr="005A6119">
        <w:rPr>
          <w:sz w:val="24"/>
        </w:rPr>
        <w:t xml:space="preserve"> every </w:t>
      </w:r>
      <w:r w:rsidRPr="005A6119">
        <w:rPr>
          <w:sz w:val="24"/>
        </w:rPr>
        <w:t>L</w:t>
      </w:r>
      <w:r w:rsidR="008D17E5">
        <w:rPr>
          <w:sz w:val="24"/>
        </w:rPr>
        <w:t>eadership Pensacola (LeaP) class member</w:t>
      </w:r>
      <w:r w:rsidR="00666144" w:rsidRPr="005A6119">
        <w:rPr>
          <w:sz w:val="24"/>
        </w:rPr>
        <w:t xml:space="preserve"> to </w:t>
      </w:r>
      <w:r w:rsidR="00B35C1A" w:rsidRPr="005A6119">
        <w:rPr>
          <w:sz w:val="24"/>
        </w:rPr>
        <w:t>understand</w:t>
      </w:r>
      <w:r w:rsidR="00666144" w:rsidRPr="005A6119">
        <w:rPr>
          <w:sz w:val="24"/>
        </w:rPr>
        <w:t xml:space="preserve">, </w:t>
      </w:r>
      <w:r w:rsidR="00AC0F10" w:rsidRPr="005A6119">
        <w:rPr>
          <w:sz w:val="24"/>
        </w:rPr>
        <w:t>support</w:t>
      </w:r>
      <w:r w:rsidR="00666144" w:rsidRPr="005A6119">
        <w:rPr>
          <w:sz w:val="24"/>
        </w:rPr>
        <w:t xml:space="preserve"> and help community </w:t>
      </w:r>
      <w:r w:rsidR="004D192D" w:rsidRPr="005A6119">
        <w:rPr>
          <w:sz w:val="24"/>
        </w:rPr>
        <w:t xml:space="preserve">not-for-profit </w:t>
      </w:r>
      <w:r w:rsidR="00666144" w:rsidRPr="005A6119">
        <w:rPr>
          <w:sz w:val="24"/>
        </w:rPr>
        <w:t>organization</w:t>
      </w:r>
      <w:r w:rsidR="00F14DE4">
        <w:rPr>
          <w:sz w:val="24"/>
        </w:rPr>
        <w:t>(</w:t>
      </w:r>
      <w:r w:rsidR="00666144" w:rsidRPr="005A6119">
        <w:rPr>
          <w:sz w:val="24"/>
        </w:rPr>
        <w:t>s</w:t>
      </w:r>
      <w:r w:rsidR="00F14DE4">
        <w:rPr>
          <w:sz w:val="24"/>
        </w:rPr>
        <w:t>)</w:t>
      </w:r>
      <w:r w:rsidR="00666144" w:rsidRPr="005A6119">
        <w:rPr>
          <w:sz w:val="24"/>
        </w:rPr>
        <w:t xml:space="preserve"> </w:t>
      </w:r>
      <w:r w:rsidR="00855B91">
        <w:rPr>
          <w:sz w:val="24"/>
        </w:rPr>
        <w:t>meet their mission</w:t>
      </w:r>
      <w:r w:rsidR="00666144" w:rsidRPr="005A6119">
        <w:rPr>
          <w:sz w:val="24"/>
        </w:rPr>
        <w:t xml:space="preserve"> </w:t>
      </w:r>
      <w:r w:rsidR="00AC4C82">
        <w:rPr>
          <w:sz w:val="24"/>
        </w:rPr>
        <w:t>with</w:t>
      </w:r>
      <w:r w:rsidR="00AC0F10" w:rsidRPr="005A6119">
        <w:rPr>
          <w:sz w:val="24"/>
        </w:rPr>
        <w:t>in</w:t>
      </w:r>
      <w:r w:rsidRPr="005A6119">
        <w:rPr>
          <w:sz w:val="24"/>
        </w:rPr>
        <w:t xml:space="preserve"> </w:t>
      </w:r>
      <w:r w:rsidR="00AC4C82">
        <w:rPr>
          <w:sz w:val="24"/>
        </w:rPr>
        <w:t xml:space="preserve">the greater </w:t>
      </w:r>
      <w:r w:rsidR="00B35C1A" w:rsidRPr="005A6119">
        <w:rPr>
          <w:sz w:val="24"/>
        </w:rPr>
        <w:t>Pensacola</w:t>
      </w:r>
      <w:r w:rsidR="00AC4C82">
        <w:rPr>
          <w:sz w:val="24"/>
        </w:rPr>
        <w:t xml:space="preserve"> area</w:t>
      </w:r>
      <w:r w:rsidRPr="005A6119">
        <w:rPr>
          <w:sz w:val="24"/>
        </w:rPr>
        <w:t>.</w:t>
      </w:r>
      <w:r w:rsidR="00255981">
        <w:rPr>
          <w:sz w:val="24"/>
        </w:rPr>
        <w:t xml:space="preserve"> </w:t>
      </w:r>
    </w:p>
    <w:p w14:paraId="7B484015" w14:textId="4FC455C9" w:rsidR="00B35C1A" w:rsidRPr="00BA1E46" w:rsidRDefault="00BA1E46" w:rsidP="00BA1E46">
      <w:pPr>
        <w:spacing w:before="120" w:after="0"/>
        <w:rPr>
          <w:rFonts w:asciiTheme="majorHAnsi" w:eastAsiaTheme="majorEastAsia" w:hAnsiTheme="majorHAnsi" w:cstheme="majorBidi"/>
          <w:b/>
          <w:color w:val="0065B0"/>
          <w:sz w:val="32"/>
          <w:szCs w:val="24"/>
          <w:lang w:eastAsia="ja-JP"/>
        </w:rPr>
      </w:pPr>
      <w:r w:rsidRPr="00BA1E46">
        <w:rPr>
          <w:rFonts w:asciiTheme="majorHAnsi" w:eastAsiaTheme="majorEastAsia" w:hAnsiTheme="majorHAnsi" w:cstheme="majorBidi"/>
          <w:b/>
          <w:color w:val="0065B0"/>
          <w:sz w:val="32"/>
          <w:szCs w:val="24"/>
          <w:lang w:eastAsia="ja-JP"/>
        </w:rPr>
        <w:t>PURPOSE:</w:t>
      </w:r>
    </w:p>
    <w:p w14:paraId="1DCF5EA4" w14:textId="77777777" w:rsidR="00B35C1A" w:rsidRPr="005A6119" w:rsidRDefault="00B35C1A" w:rsidP="00D46BEC">
      <w:pPr>
        <w:pStyle w:val="ListParagraph"/>
        <w:numPr>
          <w:ilvl w:val="0"/>
          <w:numId w:val="5"/>
        </w:numPr>
        <w:rPr>
          <w:sz w:val="24"/>
        </w:rPr>
      </w:pPr>
      <w:r w:rsidRPr="005A6119">
        <w:rPr>
          <w:sz w:val="24"/>
        </w:rPr>
        <w:t xml:space="preserve">To provide </w:t>
      </w:r>
      <w:r w:rsidR="00D46BEC" w:rsidRPr="005A6119">
        <w:rPr>
          <w:sz w:val="24"/>
        </w:rPr>
        <w:t>opportunity to sharpen leadership skills such as consensus building, putting vision into practice, creativity and team-building</w:t>
      </w:r>
      <w:r w:rsidR="00AC0F10" w:rsidRPr="005A6119">
        <w:rPr>
          <w:sz w:val="24"/>
        </w:rPr>
        <w:t xml:space="preserve"> in a manageable group setting</w:t>
      </w:r>
    </w:p>
    <w:p w14:paraId="376E7A8B" w14:textId="77777777" w:rsidR="00B35C1A" w:rsidRPr="005A6119" w:rsidRDefault="00B35C1A" w:rsidP="00D46BEC">
      <w:pPr>
        <w:pStyle w:val="ListParagraph"/>
        <w:numPr>
          <w:ilvl w:val="0"/>
          <w:numId w:val="5"/>
        </w:numPr>
        <w:rPr>
          <w:sz w:val="24"/>
        </w:rPr>
      </w:pPr>
      <w:r w:rsidRPr="005A6119">
        <w:rPr>
          <w:sz w:val="24"/>
        </w:rPr>
        <w:t>To implement a service project to address a community issue</w:t>
      </w:r>
    </w:p>
    <w:p w14:paraId="245FEC7B" w14:textId="77777777" w:rsidR="00B35C1A" w:rsidRPr="005A6119" w:rsidRDefault="00B35C1A" w:rsidP="00D46BEC">
      <w:pPr>
        <w:pStyle w:val="ListParagraph"/>
        <w:numPr>
          <w:ilvl w:val="0"/>
          <w:numId w:val="5"/>
        </w:numPr>
        <w:rPr>
          <w:sz w:val="24"/>
        </w:rPr>
      </w:pPr>
      <w:r w:rsidRPr="005A6119">
        <w:rPr>
          <w:sz w:val="24"/>
        </w:rPr>
        <w:t>To foster collaborative relationships with community leaders while focusing on service</w:t>
      </w:r>
      <w:r w:rsidR="00783604" w:rsidRPr="005A6119">
        <w:rPr>
          <w:sz w:val="24"/>
        </w:rPr>
        <w:t xml:space="preserve"> and advocacy</w:t>
      </w:r>
    </w:p>
    <w:p w14:paraId="0EFFF730" w14:textId="77777777" w:rsidR="00B35C1A" w:rsidRPr="005A6119" w:rsidRDefault="00B35C1A" w:rsidP="00D46BEC">
      <w:pPr>
        <w:pStyle w:val="ListParagraph"/>
        <w:numPr>
          <w:ilvl w:val="0"/>
          <w:numId w:val="5"/>
        </w:numPr>
        <w:rPr>
          <w:sz w:val="24"/>
        </w:rPr>
      </w:pPr>
      <w:r w:rsidRPr="005A6119">
        <w:rPr>
          <w:sz w:val="24"/>
        </w:rPr>
        <w:t xml:space="preserve">To </w:t>
      </w:r>
      <w:proofErr w:type="gramStart"/>
      <w:r w:rsidRPr="005A6119">
        <w:rPr>
          <w:sz w:val="24"/>
        </w:rPr>
        <w:t>provide an introduction to</w:t>
      </w:r>
      <w:proofErr w:type="gramEnd"/>
      <w:r w:rsidRPr="005A6119">
        <w:rPr>
          <w:sz w:val="24"/>
        </w:rPr>
        <w:t xml:space="preserve"> active organizations within the community</w:t>
      </w:r>
    </w:p>
    <w:p w14:paraId="0CBAB160" w14:textId="77777777" w:rsidR="005A6119" w:rsidRPr="005A6119" w:rsidRDefault="00B35C1A" w:rsidP="005A6119">
      <w:pPr>
        <w:pStyle w:val="ListParagraph"/>
        <w:numPr>
          <w:ilvl w:val="0"/>
          <w:numId w:val="5"/>
        </w:numPr>
        <w:rPr>
          <w:sz w:val="24"/>
        </w:rPr>
      </w:pPr>
      <w:r w:rsidRPr="005A6119">
        <w:rPr>
          <w:sz w:val="24"/>
        </w:rPr>
        <w:t>To network within the community</w:t>
      </w:r>
      <w:r w:rsidR="00255981">
        <w:rPr>
          <w:sz w:val="24"/>
        </w:rPr>
        <w:t xml:space="preserve"> and fill future volunteer leadership roles </w:t>
      </w:r>
    </w:p>
    <w:p w14:paraId="4A0D5E73" w14:textId="71A10411" w:rsidR="009D7154" w:rsidRPr="00BA1E46" w:rsidRDefault="00B35C1A" w:rsidP="00BA1E46">
      <w:pPr>
        <w:pStyle w:val="ListParagraph"/>
        <w:numPr>
          <w:ilvl w:val="0"/>
          <w:numId w:val="5"/>
        </w:numPr>
        <w:spacing w:after="0"/>
        <w:rPr>
          <w:sz w:val="24"/>
        </w:rPr>
      </w:pPr>
      <w:r w:rsidRPr="005A6119">
        <w:rPr>
          <w:sz w:val="24"/>
        </w:rPr>
        <w:t>To gain satisfaction and to have some fun</w:t>
      </w:r>
    </w:p>
    <w:p w14:paraId="29142A91" w14:textId="6ED0C204" w:rsidR="00BE5CA9" w:rsidRPr="00BA1E46" w:rsidRDefault="00BA1E46" w:rsidP="00BA1E46">
      <w:pPr>
        <w:spacing w:before="120" w:after="0"/>
        <w:rPr>
          <w:rFonts w:asciiTheme="majorHAnsi" w:eastAsiaTheme="majorEastAsia" w:hAnsiTheme="majorHAnsi" w:cstheme="majorBidi"/>
          <w:b/>
          <w:color w:val="0065B0"/>
          <w:sz w:val="32"/>
          <w:szCs w:val="24"/>
          <w:lang w:eastAsia="ja-JP"/>
        </w:rPr>
      </w:pPr>
      <w:r w:rsidRPr="00BA1E46">
        <w:rPr>
          <w:rFonts w:asciiTheme="majorHAnsi" w:eastAsiaTheme="majorEastAsia" w:hAnsiTheme="majorHAnsi" w:cstheme="majorBidi"/>
          <w:b/>
          <w:color w:val="0065B0"/>
          <w:sz w:val="32"/>
          <w:szCs w:val="24"/>
          <w:lang w:eastAsia="ja-JP"/>
        </w:rPr>
        <w:t xml:space="preserve">GUIDELINES: </w:t>
      </w:r>
    </w:p>
    <w:p w14:paraId="25084A7E" w14:textId="77777777" w:rsidR="00AA38FD" w:rsidRDefault="00672078" w:rsidP="00AA38FD">
      <w:pPr>
        <w:pStyle w:val="ListParagraph"/>
        <w:numPr>
          <w:ilvl w:val="0"/>
          <w:numId w:val="8"/>
        </w:numPr>
        <w:spacing w:after="0"/>
        <w:rPr>
          <w:sz w:val="24"/>
        </w:rPr>
      </w:pPr>
      <w:r>
        <w:rPr>
          <w:sz w:val="24"/>
        </w:rPr>
        <w:t>Organization</w:t>
      </w:r>
      <w:r w:rsidR="00AA38FD" w:rsidRPr="005A6119">
        <w:rPr>
          <w:sz w:val="24"/>
        </w:rPr>
        <w:t xml:space="preserve"> </w:t>
      </w:r>
      <w:r w:rsidR="00AA38FD">
        <w:rPr>
          <w:sz w:val="24"/>
        </w:rPr>
        <w:t xml:space="preserve">will </w:t>
      </w:r>
      <w:proofErr w:type="gramStart"/>
      <w:r w:rsidR="00AA38FD">
        <w:rPr>
          <w:sz w:val="24"/>
        </w:rPr>
        <w:t>submit an application</w:t>
      </w:r>
      <w:proofErr w:type="gramEnd"/>
      <w:r w:rsidR="00AA38FD" w:rsidRPr="005A6119">
        <w:rPr>
          <w:sz w:val="24"/>
        </w:rPr>
        <w:t xml:space="preserve"> </w:t>
      </w:r>
      <w:r w:rsidR="00AA38FD">
        <w:rPr>
          <w:sz w:val="24"/>
        </w:rPr>
        <w:t xml:space="preserve">proposing ideas that </w:t>
      </w:r>
      <w:r w:rsidR="00AA38FD" w:rsidRPr="005A6119">
        <w:rPr>
          <w:sz w:val="24"/>
        </w:rPr>
        <w:t xml:space="preserve">allow teams to </w:t>
      </w:r>
      <w:r w:rsidR="00AA38FD">
        <w:rPr>
          <w:sz w:val="24"/>
        </w:rPr>
        <w:t>experience</w:t>
      </w:r>
      <w:r w:rsidR="00AA38FD" w:rsidRPr="005A6119">
        <w:rPr>
          <w:sz w:val="24"/>
        </w:rPr>
        <w:t xml:space="preserve"> problem-solving</w:t>
      </w:r>
      <w:r w:rsidR="00AA38FD">
        <w:rPr>
          <w:sz w:val="24"/>
        </w:rPr>
        <w:t xml:space="preserve"> along with a representative to help guide</w:t>
      </w:r>
      <w:r w:rsidR="00AA38FD" w:rsidRPr="005A6119">
        <w:rPr>
          <w:sz w:val="24"/>
        </w:rPr>
        <w:t xml:space="preserve"> the project.</w:t>
      </w:r>
    </w:p>
    <w:p w14:paraId="4A1E936C" w14:textId="77777777" w:rsidR="00AA38FD" w:rsidRPr="005A6119" w:rsidRDefault="00AA38FD" w:rsidP="00AA38FD">
      <w:pPr>
        <w:pStyle w:val="ListParagraph"/>
        <w:numPr>
          <w:ilvl w:val="0"/>
          <w:numId w:val="8"/>
        </w:numPr>
        <w:rPr>
          <w:sz w:val="24"/>
        </w:rPr>
      </w:pPr>
      <w:r w:rsidRPr="00995558">
        <w:rPr>
          <w:sz w:val="24"/>
        </w:rPr>
        <w:t xml:space="preserve">Projects should be organized around </w:t>
      </w:r>
      <w:r w:rsidR="005323E6">
        <w:rPr>
          <w:sz w:val="24"/>
        </w:rPr>
        <w:t>th</w:t>
      </w:r>
      <w:r w:rsidRPr="00995558">
        <w:rPr>
          <w:sz w:val="24"/>
        </w:rPr>
        <w:t>e following kinds of formats:</w:t>
      </w:r>
    </w:p>
    <w:p w14:paraId="120A734C" w14:textId="77777777" w:rsidR="00AA38FD" w:rsidRPr="005A6119" w:rsidRDefault="00AA38FD" w:rsidP="00AA38FD">
      <w:pPr>
        <w:pStyle w:val="ListParagraph"/>
        <w:numPr>
          <w:ilvl w:val="1"/>
          <w:numId w:val="8"/>
        </w:numPr>
        <w:rPr>
          <w:sz w:val="24"/>
        </w:rPr>
      </w:pPr>
      <w:r w:rsidRPr="005A6119">
        <w:rPr>
          <w:sz w:val="24"/>
        </w:rPr>
        <w:t xml:space="preserve">Implement/coordinate </w:t>
      </w:r>
      <w:r>
        <w:rPr>
          <w:sz w:val="24"/>
        </w:rPr>
        <w:t>a physical or service project</w:t>
      </w:r>
    </w:p>
    <w:p w14:paraId="35F5F504" w14:textId="77777777" w:rsidR="00AA38FD" w:rsidRPr="005A6119" w:rsidRDefault="00AA38FD" w:rsidP="00AA38FD">
      <w:pPr>
        <w:pStyle w:val="ListParagraph"/>
        <w:numPr>
          <w:ilvl w:val="1"/>
          <w:numId w:val="8"/>
        </w:numPr>
        <w:rPr>
          <w:sz w:val="24"/>
        </w:rPr>
      </w:pPr>
      <w:r w:rsidRPr="005A6119">
        <w:rPr>
          <w:sz w:val="24"/>
        </w:rPr>
        <w:t xml:space="preserve">Create and/or implement </w:t>
      </w:r>
      <w:r>
        <w:rPr>
          <w:sz w:val="24"/>
        </w:rPr>
        <w:t>research or promotional campaign project</w:t>
      </w:r>
      <w:r w:rsidRPr="005A6119">
        <w:rPr>
          <w:sz w:val="24"/>
        </w:rPr>
        <w:t xml:space="preserve"> </w:t>
      </w:r>
    </w:p>
    <w:p w14:paraId="37C55C17" w14:textId="77777777" w:rsidR="00AA38FD" w:rsidRPr="005A6119" w:rsidRDefault="00AA38FD" w:rsidP="00AA38FD">
      <w:pPr>
        <w:pStyle w:val="ListParagraph"/>
        <w:numPr>
          <w:ilvl w:val="1"/>
          <w:numId w:val="8"/>
        </w:numPr>
        <w:rPr>
          <w:sz w:val="24"/>
        </w:rPr>
      </w:pPr>
      <w:r w:rsidRPr="005A6119">
        <w:rPr>
          <w:sz w:val="24"/>
        </w:rPr>
        <w:t>Any combination of the above</w:t>
      </w:r>
    </w:p>
    <w:p w14:paraId="296ABCB1" w14:textId="77777777" w:rsidR="002C3CBC" w:rsidRPr="00AA38FD" w:rsidRDefault="00672078" w:rsidP="00AA38FD">
      <w:pPr>
        <w:pStyle w:val="ListParagraph"/>
        <w:numPr>
          <w:ilvl w:val="0"/>
          <w:numId w:val="8"/>
        </w:numPr>
        <w:spacing w:after="0"/>
        <w:rPr>
          <w:sz w:val="24"/>
        </w:rPr>
      </w:pPr>
      <w:r>
        <w:rPr>
          <w:sz w:val="24"/>
        </w:rPr>
        <w:t>Organization</w:t>
      </w:r>
      <w:r w:rsidR="00AA38FD">
        <w:rPr>
          <w:sz w:val="24"/>
        </w:rPr>
        <w:t xml:space="preserve"> proposals </w:t>
      </w:r>
      <w:r w:rsidR="00AA38FD" w:rsidRPr="005A6119">
        <w:rPr>
          <w:sz w:val="24"/>
        </w:rPr>
        <w:t>directly serv</w:t>
      </w:r>
      <w:r w:rsidR="00AA38FD">
        <w:rPr>
          <w:sz w:val="24"/>
        </w:rPr>
        <w:t>e</w:t>
      </w:r>
      <w:r w:rsidR="00AA38FD" w:rsidRPr="005A6119">
        <w:rPr>
          <w:sz w:val="24"/>
        </w:rPr>
        <w:t xml:space="preserve"> the community, and supports services already in place or new initiati</w:t>
      </w:r>
      <w:r w:rsidR="00AA38FD">
        <w:rPr>
          <w:sz w:val="24"/>
        </w:rPr>
        <w:t xml:space="preserve">ves proposed by the </w:t>
      </w:r>
      <w:r>
        <w:rPr>
          <w:sz w:val="24"/>
        </w:rPr>
        <w:t>Organization</w:t>
      </w:r>
      <w:r w:rsidR="00AA38FD" w:rsidRPr="005A6119">
        <w:rPr>
          <w:sz w:val="24"/>
        </w:rPr>
        <w:t>.</w:t>
      </w:r>
      <w:r w:rsidR="00AA38FD">
        <w:rPr>
          <w:sz w:val="24"/>
        </w:rPr>
        <w:t xml:space="preserve"> </w:t>
      </w:r>
      <w:r w:rsidR="002C3CBC" w:rsidRPr="00AA38FD">
        <w:rPr>
          <w:sz w:val="24"/>
        </w:rPr>
        <w:t>The goal is NOT a complex, lengthy project. Project should not require more than $15k in fundraising efforts. The project must have a clear outcome, result or end product.</w:t>
      </w:r>
    </w:p>
    <w:p w14:paraId="7ED5A013" w14:textId="37EA5A85" w:rsidR="002C3CBC" w:rsidRPr="00855B91" w:rsidRDefault="002C3CBC" w:rsidP="002C3CBC">
      <w:pPr>
        <w:pStyle w:val="ListParagraph"/>
        <w:numPr>
          <w:ilvl w:val="0"/>
          <w:numId w:val="8"/>
        </w:numPr>
        <w:spacing w:after="0"/>
        <w:rPr>
          <w:sz w:val="24"/>
        </w:rPr>
      </w:pPr>
      <w:r w:rsidRPr="00855B91">
        <w:rPr>
          <w:sz w:val="24"/>
        </w:rPr>
        <w:t>Project themes are limited to: arts and culture, economic development, education,</w:t>
      </w:r>
      <w:r w:rsidR="00BA1E46">
        <w:rPr>
          <w:sz w:val="24"/>
        </w:rPr>
        <w:t xml:space="preserve"> </w:t>
      </w:r>
      <w:r w:rsidRPr="00855B91">
        <w:rPr>
          <w:sz w:val="24"/>
        </w:rPr>
        <w:t xml:space="preserve">environment, health and wellness, poverty and quality of life. </w:t>
      </w:r>
    </w:p>
    <w:p w14:paraId="646AE792" w14:textId="071599BC" w:rsidR="00F14DE4" w:rsidRPr="005A6119" w:rsidRDefault="00F14DE4" w:rsidP="00F14DE4">
      <w:pPr>
        <w:pStyle w:val="ListParagraph"/>
        <w:numPr>
          <w:ilvl w:val="0"/>
          <w:numId w:val="8"/>
        </w:numPr>
        <w:spacing w:after="0"/>
        <w:rPr>
          <w:sz w:val="24"/>
        </w:rPr>
      </w:pPr>
      <w:r>
        <w:rPr>
          <w:sz w:val="24"/>
        </w:rPr>
        <w:t xml:space="preserve">The </w:t>
      </w:r>
      <w:r w:rsidRPr="005A6119">
        <w:rPr>
          <w:sz w:val="24"/>
        </w:rPr>
        <w:t xml:space="preserve">LeaP </w:t>
      </w:r>
      <w:r>
        <w:rPr>
          <w:sz w:val="24"/>
        </w:rPr>
        <w:t xml:space="preserve">class will </w:t>
      </w:r>
      <w:r w:rsidR="00257AEC">
        <w:rPr>
          <w:sz w:val="24"/>
        </w:rPr>
        <w:t xml:space="preserve">select 2 </w:t>
      </w:r>
      <w:r>
        <w:rPr>
          <w:sz w:val="24"/>
        </w:rPr>
        <w:t>single community project</w:t>
      </w:r>
      <w:r w:rsidR="00257AEC">
        <w:rPr>
          <w:sz w:val="24"/>
        </w:rPr>
        <w:t>s</w:t>
      </w:r>
      <w:r>
        <w:rPr>
          <w:sz w:val="24"/>
        </w:rPr>
        <w:t xml:space="preserve"> (CP) </w:t>
      </w:r>
      <w:r w:rsidR="00257AEC">
        <w:rPr>
          <w:sz w:val="24"/>
        </w:rPr>
        <w:t xml:space="preserve">to be completed and be divided into </w:t>
      </w:r>
      <w:r>
        <w:rPr>
          <w:sz w:val="24"/>
        </w:rPr>
        <w:t>team</w:t>
      </w:r>
      <w:r w:rsidR="00257AEC">
        <w:rPr>
          <w:sz w:val="24"/>
        </w:rPr>
        <w:t>s depending on the number of projects selected.</w:t>
      </w:r>
    </w:p>
    <w:p w14:paraId="3A529F85" w14:textId="3EB3B5D2" w:rsidR="00BA1E46" w:rsidRDefault="002C3CBC" w:rsidP="00AC0F10">
      <w:pPr>
        <w:pStyle w:val="ListParagraph"/>
        <w:numPr>
          <w:ilvl w:val="0"/>
          <w:numId w:val="8"/>
        </w:numPr>
        <w:spacing w:after="0"/>
        <w:rPr>
          <w:sz w:val="24"/>
        </w:rPr>
      </w:pPr>
      <w:r w:rsidRPr="005A6119">
        <w:rPr>
          <w:sz w:val="24"/>
        </w:rPr>
        <w:t>It is vital that the team plans from the beginning a project that</w:t>
      </w:r>
      <w:r>
        <w:rPr>
          <w:sz w:val="24"/>
        </w:rPr>
        <w:t xml:space="preserve"> must begin by </w:t>
      </w:r>
      <w:r w:rsidR="008C4AFB">
        <w:rPr>
          <w:sz w:val="24"/>
        </w:rPr>
        <w:t>March 1</w:t>
      </w:r>
      <w:r>
        <w:rPr>
          <w:sz w:val="24"/>
        </w:rPr>
        <w:t xml:space="preserve"> </w:t>
      </w:r>
      <w:r w:rsidRPr="005A6119">
        <w:rPr>
          <w:sz w:val="24"/>
        </w:rPr>
        <w:t xml:space="preserve">and can be easily completed by </w:t>
      </w:r>
      <w:r w:rsidR="008C4AFB">
        <w:rPr>
          <w:sz w:val="24"/>
        </w:rPr>
        <w:t>Nov 1</w:t>
      </w:r>
      <w:r w:rsidRPr="005A6119">
        <w:rPr>
          <w:sz w:val="24"/>
        </w:rPr>
        <w:t xml:space="preserve"> withou</w:t>
      </w:r>
      <w:r>
        <w:rPr>
          <w:sz w:val="24"/>
        </w:rPr>
        <w:t>t undue stress.</w:t>
      </w:r>
    </w:p>
    <w:p w14:paraId="5EA74B92" w14:textId="683224DC" w:rsidR="00B35C1A" w:rsidRPr="00BA1E46" w:rsidRDefault="00BA1E46" w:rsidP="00BA1E46">
      <w:pPr>
        <w:spacing w:after="0"/>
        <w:ind w:left="360"/>
        <w:rPr>
          <w:sz w:val="24"/>
        </w:rPr>
      </w:pPr>
      <w:r w:rsidRPr="00BA1E46">
        <w:rPr>
          <w:rFonts w:asciiTheme="majorHAnsi" w:eastAsiaTheme="majorEastAsia" w:hAnsiTheme="majorHAnsi" w:cstheme="majorBidi"/>
          <w:b/>
          <w:color w:val="0065B0"/>
          <w:sz w:val="32"/>
          <w:szCs w:val="24"/>
          <w:lang w:eastAsia="ja-JP"/>
        </w:rPr>
        <w:t>PROCESS:</w:t>
      </w:r>
    </w:p>
    <w:p w14:paraId="530AFE99" w14:textId="77777777" w:rsidR="00FE344B" w:rsidRPr="005A6119" w:rsidRDefault="00995558" w:rsidP="00AC0F10">
      <w:pPr>
        <w:pStyle w:val="ListParagraph"/>
        <w:numPr>
          <w:ilvl w:val="0"/>
          <w:numId w:val="6"/>
        </w:numPr>
        <w:spacing w:after="0"/>
        <w:rPr>
          <w:sz w:val="24"/>
        </w:rPr>
      </w:pPr>
      <w:r>
        <w:rPr>
          <w:sz w:val="24"/>
        </w:rPr>
        <w:t>T</w:t>
      </w:r>
      <w:r w:rsidR="002C3CBC">
        <w:rPr>
          <w:sz w:val="24"/>
        </w:rPr>
        <w:t>he class reviews</w:t>
      </w:r>
      <w:r w:rsidR="00AA38FD">
        <w:rPr>
          <w:sz w:val="24"/>
        </w:rPr>
        <w:t xml:space="preserve"> </w:t>
      </w:r>
      <w:r w:rsidR="00672078">
        <w:rPr>
          <w:sz w:val="24"/>
        </w:rPr>
        <w:t>Organization</w:t>
      </w:r>
      <w:r w:rsidR="00FE344B" w:rsidRPr="005A6119">
        <w:rPr>
          <w:sz w:val="24"/>
        </w:rPr>
        <w:t xml:space="preserve"> project </w:t>
      </w:r>
      <w:r w:rsidR="00E12976" w:rsidRPr="005A6119">
        <w:rPr>
          <w:sz w:val="24"/>
        </w:rPr>
        <w:t>applications</w:t>
      </w:r>
      <w:r w:rsidR="00AA38FD">
        <w:rPr>
          <w:sz w:val="24"/>
        </w:rPr>
        <w:t xml:space="preserve"> submitted by the deadline and that meet </w:t>
      </w:r>
      <w:r w:rsidR="00AA38FD">
        <w:rPr>
          <w:sz w:val="24"/>
        </w:rPr>
        <w:lastRenderedPageBreak/>
        <w:t>the project purpose and guidelines</w:t>
      </w:r>
      <w:r w:rsidR="00FE344B" w:rsidRPr="005A6119">
        <w:rPr>
          <w:sz w:val="24"/>
        </w:rPr>
        <w:t>.</w:t>
      </w:r>
    </w:p>
    <w:p w14:paraId="67D61643" w14:textId="47041969" w:rsidR="00D46BEC" w:rsidRPr="005A6119" w:rsidRDefault="002C3CBC" w:rsidP="00AC0F10">
      <w:pPr>
        <w:pStyle w:val="ListParagraph"/>
        <w:numPr>
          <w:ilvl w:val="0"/>
          <w:numId w:val="6"/>
        </w:numPr>
        <w:spacing w:after="0"/>
        <w:rPr>
          <w:sz w:val="24"/>
        </w:rPr>
      </w:pPr>
      <w:r>
        <w:rPr>
          <w:sz w:val="24"/>
        </w:rPr>
        <w:t>S</w:t>
      </w:r>
      <w:r w:rsidR="00AE299C" w:rsidRPr="005A6119">
        <w:rPr>
          <w:sz w:val="24"/>
        </w:rPr>
        <w:t>elect</w:t>
      </w:r>
      <w:r w:rsidR="00D46BEC" w:rsidRPr="005A6119">
        <w:rPr>
          <w:sz w:val="24"/>
        </w:rPr>
        <w:t xml:space="preserve"> </w:t>
      </w:r>
      <w:r w:rsidR="00C562D5">
        <w:rPr>
          <w:sz w:val="24"/>
        </w:rPr>
        <w:t>two</w:t>
      </w:r>
      <w:r w:rsidR="00D46BEC" w:rsidRPr="005A6119">
        <w:rPr>
          <w:sz w:val="24"/>
        </w:rPr>
        <w:t xml:space="preserve"> </w:t>
      </w:r>
      <w:r w:rsidR="00B35C1A" w:rsidRPr="005A6119">
        <w:rPr>
          <w:sz w:val="24"/>
        </w:rPr>
        <w:t>project</w:t>
      </w:r>
      <w:r w:rsidR="00D46BEC" w:rsidRPr="005A6119">
        <w:rPr>
          <w:sz w:val="24"/>
        </w:rPr>
        <w:t xml:space="preserve"> idea</w:t>
      </w:r>
      <w:r w:rsidR="00995558">
        <w:rPr>
          <w:sz w:val="24"/>
        </w:rPr>
        <w:t>(s)</w:t>
      </w:r>
      <w:r w:rsidR="00B35C1A" w:rsidRPr="005A6119">
        <w:rPr>
          <w:sz w:val="24"/>
        </w:rPr>
        <w:t xml:space="preserve"> by </w:t>
      </w:r>
      <w:r w:rsidR="00672078">
        <w:rPr>
          <w:sz w:val="24"/>
        </w:rPr>
        <w:t>Organization</w:t>
      </w:r>
      <w:r w:rsidR="00995558">
        <w:rPr>
          <w:sz w:val="24"/>
        </w:rPr>
        <w:t>(</w:t>
      </w:r>
      <w:r w:rsidR="00D46BEC" w:rsidRPr="005A6119">
        <w:rPr>
          <w:sz w:val="24"/>
        </w:rPr>
        <w:t>s</w:t>
      </w:r>
      <w:r w:rsidR="00995558">
        <w:rPr>
          <w:sz w:val="24"/>
        </w:rPr>
        <w:t>)</w:t>
      </w:r>
      <w:r w:rsidR="00B35C1A" w:rsidRPr="005A6119">
        <w:rPr>
          <w:sz w:val="24"/>
        </w:rPr>
        <w:t xml:space="preserve">. </w:t>
      </w:r>
      <w:r w:rsidR="00255981">
        <w:rPr>
          <w:sz w:val="24"/>
        </w:rPr>
        <w:t xml:space="preserve"> Class members </w:t>
      </w:r>
      <w:r>
        <w:rPr>
          <w:sz w:val="24"/>
        </w:rPr>
        <w:t>will</w:t>
      </w:r>
      <w:r w:rsidR="00AE299C" w:rsidRPr="005A6119">
        <w:rPr>
          <w:sz w:val="24"/>
        </w:rPr>
        <w:t xml:space="preserve"> </w:t>
      </w:r>
      <w:r w:rsidR="00C562D5">
        <w:rPr>
          <w:sz w:val="24"/>
        </w:rPr>
        <w:t>two</w:t>
      </w:r>
      <w:r w:rsidR="00255981">
        <w:rPr>
          <w:sz w:val="24"/>
        </w:rPr>
        <w:t xml:space="preserve"> </w:t>
      </w:r>
      <w:r w:rsidR="00AA38FD">
        <w:rPr>
          <w:sz w:val="24"/>
        </w:rPr>
        <w:t>CP</w:t>
      </w:r>
      <w:r>
        <w:rPr>
          <w:sz w:val="24"/>
        </w:rPr>
        <w:t xml:space="preserve"> team</w:t>
      </w:r>
      <w:r w:rsidR="00255981">
        <w:rPr>
          <w:sz w:val="24"/>
        </w:rPr>
        <w:t>s</w:t>
      </w:r>
      <w:r w:rsidR="00AE299C" w:rsidRPr="005A6119">
        <w:rPr>
          <w:sz w:val="24"/>
        </w:rPr>
        <w:t xml:space="preserve">. </w:t>
      </w:r>
    </w:p>
    <w:p w14:paraId="1B20EAA6" w14:textId="77777777" w:rsidR="00995558" w:rsidRPr="00995558" w:rsidRDefault="002C3CBC" w:rsidP="00995558">
      <w:pPr>
        <w:pStyle w:val="ListParagraph"/>
        <w:numPr>
          <w:ilvl w:val="0"/>
          <w:numId w:val="6"/>
        </w:numPr>
        <w:rPr>
          <w:sz w:val="24"/>
        </w:rPr>
      </w:pPr>
      <w:r>
        <w:rPr>
          <w:sz w:val="24"/>
        </w:rPr>
        <w:t>C</w:t>
      </w:r>
      <w:r w:rsidR="00995558" w:rsidRPr="00995558">
        <w:rPr>
          <w:sz w:val="24"/>
        </w:rPr>
        <w:t xml:space="preserve">ollaborate and discuss the project in more detail with </w:t>
      </w:r>
      <w:r>
        <w:rPr>
          <w:sz w:val="24"/>
        </w:rPr>
        <w:t xml:space="preserve">entire CP team and </w:t>
      </w:r>
      <w:r w:rsidR="00AA38FD">
        <w:rPr>
          <w:sz w:val="24"/>
        </w:rPr>
        <w:t xml:space="preserve">the </w:t>
      </w:r>
      <w:r w:rsidR="00672078">
        <w:rPr>
          <w:sz w:val="24"/>
        </w:rPr>
        <w:t>Organization</w:t>
      </w:r>
      <w:r>
        <w:rPr>
          <w:sz w:val="24"/>
        </w:rPr>
        <w:t>'s</w:t>
      </w:r>
      <w:r w:rsidR="00995558" w:rsidRPr="00995558">
        <w:rPr>
          <w:sz w:val="24"/>
        </w:rPr>
        <w:t xml:space="preserve"> representative </w:t>
      </w:r>
      <w:r>
        <w:rPr>
          <w:sz w:val="24"/>
        </w:rPr>
        <w:t>to</w:t>
      </w:r>
      <w:r w:rsidR="00995558" w:rsidRPr="00995558">
        <w:rPr>
          <w:sz w:val="24"/>
        </w:rPr>
        <w:t xml:space="preserve"> brainstorm possible approaches. </w:t>
      </w:r>
    </w:p>
    <w:p w14:paraId="58D6A1C5" w14:textId="77777777" w:rsidR="00E12976" w:rsidRPr="005A6119" w:rsidRDefault="002C3CBC" w:rsidP="00E12976">
      <w:pPr>
        <w:pStyle w:val="ListParagraph"/>
        <w:numPr>
          <w:ilvl w:val="0"/>
          <w:numId w:val="6"/>
        </w:numPr>
        <w:rPr>
          <w:sz w:val="24"/>
        </w:rPr>
      </w:pPr>
      <w:r>
        <w:rPr>
          <w:sz w:val="24"/>
        </w:rPr>
        <w:t>D</w:t>
      </w:r>
      <w:r w:rsidR="00E12976" w:rsidRPr="005A6119">
        <w:rPr>
          <w:sz w:val="24"/>
        </w:rPr>
        <w:t>evelop a</w:t>
      </w:r>
      <w:r>
        <w:rPr>
          <w:sz w:val="24"/>
        </w:rPr>
        <w:t xml:space="preserve"> CP team</w:t>
      </w:r>
      <w:r w:rsidR="00E12976" w:rsidRPr="005A6119">
        <w:rPr>
          <w:sz w:val="24"/>
        </w:rPr>
        <w:t xml:space="preserve"> action plan</w:t>
      </w:r>
      <w:r w:rsidR="00995558">
        <w:rPr>
          <w:sz w:val="24"/>
        </w:rPr>
        <w:t xml:space="preserve"> in collaboration</w:t>
      </w:r>
      <w:r w:rsidR="00AA38FD">
        <w:rPr>
          <w:sz w:val="24"/>
        </w:rPr>
        <w:t xml:space="preserve"> with the </w:t>
      </w:r>
      <w:r w:rsidR="00672078">
        <w:rPr>
          <w:sz w:val="24"/>
        </w:rPr>
        <w:t>Organization</w:t>
      </w:r>
      <w:r w:rsidR="00E12976" w:rsidRPr="005A6119">
        <w:rPr>
          <w:sz w:val="24"/>
        </w:rPr>
        <w:t xml:space="preserve">: </w:t>
      </w:r>
    </w:p>
    <w:p w14:paraId="3D08D6A3" w14:textId="77777777" w:rsidR="00E12976" w:rsidRPr="005A6119" w:rsidRDefault="00E12976" w:rsidP="00E12976">
      <w:pPr>
        <w:pStyle w:val="ListParagraph"/>
        <w:numPr>
          <w:ilvl w:val="1"/>
          <w:numId w:val="6"/>
        </w:numPr>
        <w:rPr>
          <w:sz w:val="24"/>
        </w:rPr>
      </w:pPr>
      <w:r w:rsidRPr="005A6119">
        <w:rPr>
          <w:sz w:val="24"/>
        </w:rPr>
        <w:t>Describe the project</w:t>
      </w:r>
    </w:p>
    <w:p w14:paraId="171EFD6A" w14:textId="77777777" w:rsidR="00E12976" w:rsidRPr="005A6119" w:rsidRDefault="00E12976" w:rsidP="00E12976">
      <w:pPr>
        <w:pStyle w:val="ListParagraph"/>
        <w:numPr>
          <w:ilvl w:val="1"/>
          <w:numId w:val="6"/>
        </w:numPr>
        <w:rPr>
          <w:sz w:val="24"/>
        </w:rPr>
      </w:pPr>
      <w:r w:rsidRPr="005A6119">
        <w:rPr>
          <w:sz w:val="24"/>
        </w:rPr>
        <w:t xml:space="preserve">Indicate approval </w:t>
      </w:r>
      <w:r w:rsidR="00255981">
        <w:rPr>
          <w:sz w:val="24"/>
        </w:rPr>
        <w:t xml:space="preserve">of plan </w:t>
      </w:r>
      <w:r w:rsidRPr="005A6119">
        <w:rPr>
          <w:sz w:val="24"/>
        </w:rPr>
        <w:t xml:space="preserve">from the </w:t>
      </w:r>
      <w:r w:rsidR="00672078">
        <w:rPr>
          <w:sz w:val="24"/>
        </w:rPr>
        <w:t>Organization</w:t>
      </w:r>
      <w:r w:rsidR="00AA38FD">
        <w:rPr>
          <w:sz w:val="24"/>
        </w:rPr>
        <w:t xml:space="preserve"> representative</w:t>
      </w:r>
    </w:p>
    <w:p w14:paraId="1AEC88F4" w14:textId="77777777" w:rsidR="00E12976" w:rsidRPr="005A6119" w:rsidRDefault="00E12976" w:rsidP="00E12976">
      <w:pPr>
        <w:pStyle w:val="ListParagraph"/>
        <w:numPr>
          <w:ilvl w:val="1"/>
          <w:numId w:val="6"/>
        </w:numPr>
        <w:rPr>
          <w:sz w:val="24"/>
        </w:rPr>
      </w:pPr>
      <w:r w:rsidRPr="005A6119">
        <w:rPr>
          <w:sz w:val="24"/>
        </w:rPr>
        <w:t>Identify specific goals and objectives</w:t>
      </w:r>
    </w:p>
    <w:p w14:paraId="7F4EAA04" w14:textId="77777777" w:rsidR="00E12976" w:rsidRPr="00855B91" w:rsidRDefault="00E12976" w:rsidP="00E12976">
      <w:pPr>
        <w:pStyle w:val="ListParagraph"/>
        <w:numPr>
          <w:ilvl w:val="1"/>
          <w:numId w:val="6"/>
        </w:numPr>
        <w:rPr>
          <w:sz w:val="24"/>
        </w:rPr>
      </w:pPr>
      <w:r w:rsidRPr="00855B91">
        <w:rPr>
          <w:sz w:val="24"/>
        </w:rPr>
        <w:t>Develop a timeline</w:t>
      </w:r>
    </w:p>
    <w:p w14:paraId="07DD5032" w14:textId="77777777" w:rsidR="00AA38FD" w:rsidRDefault="00AA38FD" w:rsidP="00E12976">
      <w:pPr>
        <w:pStyle w:val="ListParagraph"/>
        <w:numPr>
          <w:ilvl w:val="1"/>
          <w:numId w:val="6"/>
        </w:numPr>
        <w:rPr>
          <w:sz w:val="24"/>
        </w:rPr>
      </w:pPr>
      <w:r>
        <w:rPr>
          <w:sz w:val="24"/>
        </w:rPr>
        <w:t xml:space="preserve">Create </w:t>
      </w:r>
      <w:r w:rsidRPr="005A6119">
        <w:rPr>
          <w:sz w:val="24"/>
        </w:rPr>
        <w:t xml:space="preserve">CP team </w:t>
      </w:r>
      <w:r>
        <w:rPr>
          <w:sz w:val="24"/>
        </w:rPr>
        <w:t>charter</w:t>
      </w:r>
      <w:r w:rsidRPr="00855B91">
        <w:rPr>
          <w:sz w:val="24"/>
        </w:rPr>
        <w:t xml:space="preserve"> </w:t>
      </w:r>
    </w:p>
    <w:p w14:paraId="505A41A4" w14:textId="77777777" w:rsidR="00E12976" w:rsidRPr="00855B91" w:rsidRDefault="00E12976" w:rsidP="00E12976">
      <w:pPr>
        <w:pStyle w:val="ListParagraph"/>
        <w:numPr>
          <w:ilvl w:val="1"/>
          <w:numId w:val="6"/>
        </w:numPr>
        <w:rPr>
          <w:sz w:val="24"/>
        </w:rPr>
      </w:pPr>
      <w:r w:rsidRPr="00855B91">
        <w:rPr>
          <w:sz w:val="24"/>
        </w:rPr>
        <w:t>Assign responsibilities</w:t>
      </w:r>
      <w:r w:rsidR="00AA38FD">
        <w:rPr>
          <w:sz w:val="24"/>
        </w:rPr>
        <w:t>;</w:t>
      </w:r>
      <w:r w:rsidRPr="00855B91">
        <w:rPr>
          <w:sz w:val="24"/>
        </w:rPr>
        <w:t xml:space="preserve"> </w:t>
      </w:r>
      <w:r w:rsidR="00AA38FD">
        <w:rPr>
          <w:sz w:val="24"/>
        </w:rPr>
        <w:t>including, an agreement on individual service hours, a</w:t>
      </w:r>
      <w:r w:rsidR="00AA38FD" w:rsidRPr="005A6119">
        <w:rPr>
          <w:sz w:val="24"/>
        </w:rPr>
        <w:t xml:space="preserve"> rotati</w:t>
      </w:r>
      <w:r w:rsidR="00AA38FD">
        <w:rPr>
          <w:sz w:val="24"/>
        </w:rPr>
        <w:t>on</w:t>
      </w:r>
      <w:r w:rsidR="00AA38FD" w:rsidRPr="005A6119">
        <w:rPr>
          <w:sz w:val="24"/>
        </w:rPr>
        <w:t xml:space="preserve"> </w:t>
      </w:r>
      <w:r w:rsidR="00AA38FD">
        <w:rPr>
          <w:sz w:val="24"/>
        </w:rPr>
        <w:t xml:space="preserve">in leading CP team </w:t>
      </w:r>
      <w:r w:rsidR="00AA38FD" w:rsidRPr="005A6119">
        <w:rPr>
          <w:sz w:val="24"/>
        </w:rPr>
        <w:t>meetings</w:t>
      </w:r>
      <w:r w:rsidR="00AA38FD">
        <w:rPr>
          <w:sz w:val="24"/>
        </w:rPr>
        <w:t xml:space="preserve"> and commitment for all team members </w:t>
      </w:r>
      <w:r w:rsidR="00AA38FD" w:rsidRPr="005A6119">
        <w:rPr>
          <w:sz w:val="24"/>
        </w:rPr>
        <w:t>to be involved in th</w:t>
      </w:r>
      <w:r w:rsidR="00AA38FD">
        <w:rPr>
          <w:sz w:val="24"/>
        </w:rPr>
        <w:t>e project execution</w:t>
      </w:r>
    </w:p>
    <w:p w14:paraId="31950240" w14:textId="77777777" w:rsidR="00AC02FF" w:rsidRPr="00AA38FD" w:rsidRDefault="00AC0F10" w:rsidP="00AA38FD">
      <w:pPr>
        <w:pStyle w:val="ListParagraph"/>
        <w:numPr>
          <w:ilvl w:val="0"/>
          <w:numId w:val="6"/>
        </w:numPr>
        <w:spacing w:after="0"/>
        <w:rPr>
          <w:sz w:val="24"/>
        </w:rPr>
      </w:pPr>
      <w:r w:rsidRPr="00855B91">
        <w:rPr>
          <w:sz w:val="24"/>
        </w:rPr>
        <w:t>Select a</w:t>
      </w:r>
      <w:r w:rsidRPr="005A6119">
        <w:rPr>
          <w:sz w:val="24"/>
        </w:rPr>
        <w:t xml:space="preserve"> </w:t>
      </w:r>
      <w:r w:rsidR="00457598" w:rsidRPr="005A6119">
        <w:rPr>
          <w:sz w:val="24"/>
        </w:rPr>
        <w:t xml:space="preserve">communication </w:t>
      </w:r>
      <w:r w:rsidRPr="005A6119">
        <w:rPr>
          <w:sz w:val="24"/>
        </w:rPr>
        <w:t xml:space="preserve">representative for each </w:t>
      </w:r>
      <w:r w:rsidR="00BE5CA9" w:rsidRPr="005A6119">
        <w:rPr>
          <w:sz w:val="24"/>
        </w:rPr>
        <w:t>team</w:t>
      </w:r>
      <w:r w:rsidR="00995558">
        <w:rPr>
          <w:sz w:val="24"/>
        </w:rPr>
        <w:t xml:space="preserve"> that will update </w:t>
      </w:r>
      <w:r w:rsidR="002C3CBC">
        <w:rPr>
          <w:sz w:val="24"/>
        </w:rPr>
        <w:t xml:space="preserve">and keep the </w:t>
      </w:r>
      <w:r w:rsidR="00995558">
        <w:rPr>
          <w:sz w:val="24"/>
        </w:rPr>
        <w:t>class project facilitators</w:t>
      </w:r>
      <w:r w:rsidR="002C3CBC">
        <w:rPr>
          <w:sz w:val="24"/>
        </w:rPr>
        <w:t xml:space="preserve"> aware of issues, progress, activities, etc</w:t>
      </w:r>
      <w:r w:rsidRPr="005A6119">
        <w:rPr>
          <w:sz w:val="24"/>
        </w:rPr>
        <w:t xml:space="preserve">. </w:t>
      </w:r>
    </w:p>
    <w:p w14:paraId="010F017A" w14:textId="5EC8109B" w:rsidR="00CB1DD7" w:rsidRPr="00C562D5" w:rsidRDefault="00AC02FF" w:rsidP="00C562D5">
      <w:pPr>
        <w:pStyle w:val="ListParagraph"/>
        <w:numPr>
          <w:ilvl w:val="0"/>
          <w:numId w:val="6"/>
        </w:numPr>
        <w:rPr>
          <w:sz w:val="24"/>
        </w:rPr>
      </w:pPr>
      <w:r w:rsidRPr="00737A9F">
        <w:rPr>
          <w:sz w:val="24"/>
        </w:rPr>
        <w:t xml:space="preserve">The </w:t>
      </w:r>
      <w:r w:rsidR="00672078">
        <w:rPr>
          <w:sz w:val="24"/>
        </w:rPr>
        <w:t>Organization</w:t>
      </w:r>
      <w:r w:rsidR="00737A9F" w:rsidRPr="00737A9F">
        <w:rPr>
          <w:sz w:val="24"/>
        </w:rPr>
        <w:t xml:space="preserve"> </w:t>
      </w:r>
      <w:r w:rsidRPr="00737A9F">
        <w:rPr>
          <w:sz w:val="24"/>
        </w:rPr>
        <w:t xml:space="preserve">must approve the </w:t>
      </w:r>
      <w:r w:rsidR="00737A9F" w:rsidRPr="00737A9F">
        <w:rPr>
          <w:sz w:val="24"/>
        </w:rPr>
        <w:t xml:space="preserve">CP </w:t>
      </w:r>
      <w:r w:rsidR="00BE5CA9" w:rsidRPr="00737A9F">
        <w:rPr>
          <w:sz w:val="24"/>
        </w:rPr>
        <w:t>team</w:t>
      </w:r>
      <w:r w:rsidRPr="00737A9F">
        <w:rPr>
          <w:sz w:val="24"/>
        </w:rPr>
        <w:t>'s plans and assure that the proj</w:t>
      </w:r>
      <w:r w:rsidR="00737A9F" w:rsidRPr="00737A9F">
        <w:rPr>
          <w:sz w:val="24"/>
        </w:rPr>
        <w:t xml:space="preserve">ect is viable.  </w:t>
      </w:r>
    </w:p>
    <w:p w14:paraId="31831890" w14:textId="23A63525" w:rsidR="00CB1DD7" w:rsidRPr="00CB1DD7" w:rsidRDefault="00CB1DD7" w:rsidP="00CB1DD7">
      <w:pPr>
        <w:rPr>
          <w:rFonts w:ascii="Calibri" w:hAnsi="Calibri" w:cs="Arial"/>
          <w:i/>
          <w:sz w:val="24"/>
          <w:szCs w:val="24"/>
        </w:rPr>
      </w:pPr>
      <w:r w:rsidRPr="00185B7F">
        <w:rPr>
          <w:rFonts w:ascii="Calibri" w:hAnsi="Calibri" w:cs="Arial"/>
          <w:i/>
          <w:sz w:val="24"/>
          <w:highlight w:val="yellow"/>
        </w:rPr>
        <w:t xml:space="preserve">For questions contact </w:t>
      </w:r>
      <w:r w:rsidR="00C562D5">
        <w:rPr>
          <w:rFonts w:ascii="Calibri" w:hAnsi="Calibri" w:cs="Arial"/>
          <w:i/>
          <w:sz w:val="24"/>
          <w:highlight w:val="yellow"/>
        </w:rPr>
        <w:t>Natalie Ales</w:t>
      </w:r>
      <w:r w:rsidRPr="00185B7F">
        <w:rPr>
          <w:rFonts w:ascii="Calibri" w:hAnsi="Calibri" w:cs="Arial"/>
          <w:i/>
          <w:sz w:val="24"/>
          <w:highlight w:val="yellow"/>
        </w:rPr>
        <w:t xml:space="preserve">, Director of Programs &amp; Special Events, at </w:t>
      </w:r>
      <w:r w:rsidR="00C562D5">
        <w:rPr>
          <w:rFonts w:ascii="Calibri" w:hAnsi="Calibri" w:cs="Arial"/>
          <w:i/>
          <w:sz w:val="24"/>
          <w:highlight w:val="yellow"/>
        </w:rPr>
        <w:t>na</w:t>
      </w:r>
      <w:r w:rsidR="00D442D3">
        <w:rPr>
          <w:rFonts w:ascii="Calibri" w:hAnsi="Calibri" w:cs="Arial"/>
          <w:i/>
          <w:sz w:val="24"/>
          <w:highlight w:val="yellow"/>
        </w:rPr>
        <w:t>les</w:t>
      </w:r>
      <w:r w:rsidRPr="00185B7F">
        <w:rPr>
          <w:rFonts w:ascii="Calibri" w:hAnsi="Calibri" w:cs="Arial"/>
          <w:i/>
          <w:sz w:val="24"/>
          <w:highlight w:val="yellow"/>
        </w:rPr>
        <w:t>@pensacolachamber.com.</w:t>
      </w:r>
    </w:p>
    <w:sectPr w:rsidR="00CB1DD7" w:rsidRPr="00CB1DD7" w:rsidSect="00BA1E46">
      <w:type w:val="continuous"/>
      <w:pgSz w:w="12240" w:h="15840"/>
      <w:pgMar w:top="1440" w:right="1080" w:bottom="1440" w:left="108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F969C1" w14:textId="77777777" w:rsidR="00C005B3" w:rsidRDefault="00C005B3" w:rsidP="00D46BEC">
      <w:pPr>
        <w:spacing w:after="0" w:line="240" w:lineRule="auto"/>
      </w:pPr>
      <w:r>
        <w:separator/>
      </w:r>
    </w:p>
  </w:endnote>
  <w:endnote w:type="continuationSeparator" w:id="0">
    <w:p w14:paraId="254CFDDA" w14:textId="77777777" w:rsidR="00C005B3" w:rsidRDefault="00C005B3" w:rsidP="00D46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C83CC5" w14:textId="77777777" w:rsidR="00C005B3" w:rsidRDefault="00C005B3" w:rsidP="00D46BEC">
      <w:pPr>
        <w:spacing w:after="0" w:line="240" w:lineRule="auto"/>
      </w:pPr>
      <w:r>
        <w:separator/>
      </w:r>
    </w:p>
  </w:footnote>
  <w:footnote w:type="continuationSeparator" w:id="0">
    <w:p w14:paraId="160F2493" w14:textId="77777777" w:rsidR="00C005B3" w:rsidRDefault="00C005B3" w:rsidP="00D46B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6D8EBE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801F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98AF0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A0E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DE85CA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9494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FE25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D2E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D8CE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AEB1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9879F0"/>
    <w:multiLevelType w:val="hybridMultilevel"/>
    <w:tmpl w:val="794E2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FE7819"/>
    <w:multiLevelType w:val="hybridMultilevel"/>
    <w:tmpl w:val="63923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0A770A"/>
    <w:multiLevelType w:val="hybridMultilevel"/>
    <w:tmpl w:val="04C43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5166A1"/>
    <w:multiLevelType w:val="hybridMultilevel"/>
    <w:tmpl w:val="9EAA70E0"/>
    <w:lvl w:ilvl="0" w:tplc="0409000F">
      <w:start w:val="1"/>
      <w:numFmt w:val="decimal"/>
      <w:lvlText w:val="%1."/>
      <w:lvlJc w:val="left"/>
      <w:pPr>
        <w:ind w:left="860" w:hanging="360"/>
      </w:p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14" w15:restartNumberingAfterBreak="0">
    <w:nsid w:val="2DF552A5"/>
    <w:multiLevelType w:val="hybridMultilevel"/>
    <w:tmpl w:val="8668AB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9A37AA"/>
    <w:multiLevelType w:val="hybridMultilevel"/>
    <w:tmpl w:val="5D04F056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6" w15:restartNumberingAfterBreak="0">
    <w:nsid w:val="6B503BF4"/>
    <w:multiLevelType w:val="hybridMultilevel"/>
    <w:tmpl w:val="6B284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801506"/>
    <w:multiLevelType w:val="hybridMultilevel"/>
    <w:tmpl w:val="794E2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3"/>
  </w:num>
  <w:num w:numId="3">
    <w:abstractNumId w:val="14"/>
  </w:num>
  <w:num w:numId="4">
    <w:abstractNumId w:val="16"/>
  </w:num>
  <w:num w:numId="5">
    <w:abstractNumId w:val="11"/>
  </w:num>
  <w:num w:numId="6">
    <w:abstractNumId w:val="17"/>
  </w:num>
  <w:num w:numId="7">
    <w:abstractNumId w:val="10"/>
  </w:num>
  <w:num w:numId="8">
    <w:abstractNumId w:val="12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3NzUyN7U0N7S0MDJR0lEKTi0uzszPAykwrwUA7HfTWiwAAAA="/>
  </w:docVars>
  <w:rsids>
    <w:rsidRoot w:val="005B0C83"/>
    <w:rsid w:val="00077519"/>
    <w:rsid w:val="0018473E"/>
    <w:rsid w:val="00185B7F"/>
    <w:rsid w:val="0021335E"/>
    <w:rsid w:val="00255981"/>
    <w:rsid w:val="00257AEC"/>
    <w:rsid w:val="002B5D9E"/>
    <w:rsid w:val="002C3CBC"/>
    <w:rsid w:val="003048FD"/>
    <w:rsid w:val="0036429B"/>
    <w:rsid w:val="00457598"/>
    <w:rsid w:val="004D192D"/>
    <w:rsid w:val="005323E6"/>
    <w:rsid w:val="00552F36"/>
    <w:rsid w:val="005A6119"/>
    <w:rsid w:val="005B0C83"/>
    <w:rsid w:val="00666144"/>
    <w:rsid w:val="00672078"/>
    <w:rsid w:val="00715E61"/>
    <w:rsid w:val="00737A9F"/>
    <w:rsid w:val="0075302D"/>
    <w:rsid w:val="00783604"/>
    <w:rsid w:val="00791020"/>
    <w:rsid w:val="00834455"/>
    <w:rsid w:val="00855B91"/>
    <w:rsid w:val="008C4AFB"/>
    <w:rsid w:val="008D17E5"/>
    <w:rsid w:val="008F7D9F"/>
    <w:rsid w:val="00916D27"/>
    <w:rsid w:val="009931EF"/>
    <w:rsid w:val="00995558"/>
    <w:rsid w:val="009D7154"/>
    <w:rsid w:val="00A0415E"/>
    <w:rsid w:val="00A56037"/>
    <w:rsid w:val="00AA38FD"/>
    <w:rsid w:val="00AC02FF"/>
    <w:rsid w:val="00AC0F10"/>
    <w:rsid w:val="00AC4C82"/>
    <w:rsid w:val="00AD3E58"/>
    <w:rsid w:val="00AE299C"/>
    <w:rsid w:val="00B35C1A"/>
    <w:rsid w:val="00BA1E46"/>
    <w:rsid w:val="00BE5CA9"/>
    <w:rsid w:val="00C005B3"/>
    <w:rsid w:val="00C562D5"/>
    <w:rsid w:val="00CB1DD7"/>
    <w:rsid w:val="00D42754"/>
    <w:rsid w:val="00D442D3"/>
    <w:rsid w:val="00D46BEC"/>
    <w:rsid w:val="00DE3590"/>
    <w:rsid w:val="00E12976"/>
    <w:rsid w:val="00E93285"/>
    <w:rsid w:val="00EF599C"/>
    <w:rsid w:val="00F14DE4"/>
    <w:rsid w:val="00F51B01"/>
    <w:rsid w:val="00F94DF5"/>
    <w:rsid w:val="00FE3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B376738"/>
  <w15:docId w15:val="{0DCB55BB-4DD5-4695-86CC-65A86E397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0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10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BEC"/>
  </w:style>
  <w:style w:type="paragraph" w:styleId="Footer">
    <w:name w:val="footer"/>
    <w:basedOn w:val="Normal"/>
    <w:link w:val="FooterChar"/>
    <w:uiPriority w:val="99"/>
    <w:unhideWhenUsed/>
    <w:rsid w:val="00D4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BEC"/>
  </w:style>
  <w:style w:type="paragraph" w:styleId="BalloonText">
    <w:name w:val="Balloon Text"/>
    <w:basedOn w:val="Normal"/>
    <w:link w:val="BalloonTextChar"/>
    <w:uiPriority w:val="99"/>
    <w:semiHidden/>
    <w:unhideWhenUsed/>
    <w:rsid w:val="00F94D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D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85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5B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5B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5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5B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emeCEO V2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C2AA8B-D0CE-4BFC-99ED-DAB69F01F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sacola State College</Company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nni Cox</dc:creator>
  <cp:lastModifiedBy>Natalie Ales</cp:lastModifiedBy>
  <cp:revision>3</cp:revision>
  <cp:lastPrinted>2018-07-10T19:56:00Z</cp:lastPrinted>
  <dcterms:created xsi:type="dcterms:W3CDTF">2020-06-15T15:15:00Z</dcterms:created>
  <dcterms:modified xsi:type="dcterms:W3CDTF">2020-11-06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18T00:00:00Z</vt:filetime>
  </property>
  <property fmtid="{D5CDD505-2E9C-101B-9397-08002B2CF9AE}" pid="3" name="LastSaved">
    <vt:filetime>2018-04-18T00:00:00Z</vt:filetime>
  </property>
</Properties>
</file>